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3cc4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319c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e774d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51bf52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2730245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